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e7df3e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2735371f-852a-4332-af90-209e9ae2db39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3af055c7-cbeb-4cb6-b499-68fec767156d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29:24Z</dcterms:created>
  <dcterms:modified xsi:type="dcterms:W3CDTF">2023-07-03T04:2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